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474" w:rsidRDefault="008F0474" w:rsidP="008F0474">
      <w:pPr>
        <w:bidi/>
      </w:pPr>
      <w:bookmarkStart w:id="0" w:name="_GoBack"/>
      <w:bookmarkEnd w:id="0"/>
    </w:p>
    <w:p w:rsidR="00AD3991" w:rsidRDefault="008F0474" w:rsidP="00AD3991">
      <w:pPr>
        <w:bidi/>
        <w:jc w:val="center"/>
        <w:rPr>
          <w:rFonts w:asciiTheme="minorBidi" w:hAnsiTheme="minorBidi" w:cstheme="minorBidi"/>
          <w:b/>
          <w:bCs/>
          <w:sz w:val="28"/>
          <w:szCs w:val="28"/>
          <w:lang w:val="en-GB"/>
        </w:rPr>
      </w:pPr>
      <w:r w:rsidRPr="003A48CC">
        <w:rPr>
          <w:rFonts w:asciiTheme="minorBidi" w:hAnsiTheme="minorBidi" w:cstheme="minorBidi"/>
          <w:b/>
          <w:bCs/>
          <w:sz w:val="28"/>
          <w:szCs w:val="28"/>
          <w:lang w:val="en-GB"/>
        </w:rPr>
        <w:t>“</w:t>
      </w:r>
      <w:r w:rsidRPr="003A48CC">
        <w:rPr>
          <w:rFonts w:asciiTheme="minorBidi" w:hAnsiTheme="minorBidi" w:cstheme="minorBidi"/>
          <w:b/>
          <w:bCs/>
          <w:sz w:val="28"/>
          <w:szCs w:val="28"/>
        </w:rPr>
        <w:t>Promot</w:t>
      </w:r>
      <w:r w:rsidR="00B26C31">
        <w:rPr>
          <w:rFonts w:asciiTheme="minorBidi" w:hAnsiTheme="minorBidi" w:cstheme="minorBidi"/>
          <w:b/>
          <w:bCs/>
          <w:sz w:val="28"/>
          <w:szCs w:val="28"/>
        </w:rPr>
        <w:t>ing</w:t>
      </w:r>
      <w:r w:rsidRPr="003A48CC">
        <w:rPr>
          <w:rFonts w:asciiTheme="minorBidi" w:hAnsiTheme="minorBidi" w:cstheme="minorBidi"/>
          <w:b/>
          <w:bCs/>
          <w:sz w:val="28"/>
          <w:szCs w:val="28"/>
        </w:rPr>
        <w:t xml:space="preserve"> Youth Employment in Remote Areas in Jordan/Job-Jo 598428-EPP-1-2018-JO-EPPKA2-CBHE-JP</w:t>
      </w:r>
      <w:r w:rsidRPr="003A48CC">
        <w:rPr>
          <w:rFonts w:asciiTheme="minorBidi" w:hAnsiTheme="minorBidi" w:cstheme="minorBidi"/>
          <w:b/>
          <w:bCs/>
          <w:sz w:val="28"/>
          <w:szCs w:val="28"/>
          <w:lang w:val="en-GB"/>
        </w:rPr>
        <w:t>”</w:t>
      </w:r>
    </w:p>
    <w:p w:rsidR="00AD3991" w:rsidRDefault="00AD3991" w:rsidP="00AD3991">
      <w:pPr>
        <w:bidi/>
        <w:jc w:val="center"/>
        <w:rPr>
          <w:rFonts w:asciiTheme="minorBidi" w:hAnsiTheme="minorBidi" w:cstheme="minorBidi"/>
          <w:b/>
          <w:bCs/>
          <w:sz w:val="28"/>
          <w:szCs w:val="28"/>
          <w:lang w:val="en-GB"/>
        </w:rPr>
      </w:pPr>
    </w:p>
    <w:p w:rsidR="00CB42DC" w:rsidRDefault="003524B3" w:rsidP="00AD3991">
      <w:pPr>
        <w:bidi/>
        <w:jc w:val="center"/>
        <w:rPr>
          <w:rFonts w:asciiTheme="minorBidi" w:hAnsiTheme="minorBidi" w:cstheme="minorBidi"/>
          <w:b/>
          <w:bCs/>
          <w:sz w:val="24"/>
          <w:szCs w:val="24"/>
          <w:lang w:bidi="ar-EG"/>
        </w:rPr>
      </w:pPr>
      <w:r>
        <w:rPr>
          <w:rFonts w:asciiTheme="minorBidi" w:hAnsiTheme="minorBidi" w:cstheme="minorBidi"/>
          <w:b/>
          <w:bCs/>
          <w:sz w:val="24"/>
          <w:szCs w:val="24"/>
          <w:lang w:bidi="ar-EG"/>
        </w:rPr>
        <w:t xml:space="preserve">Evaluation of Existing </w:t>
      </w:r>
      <w:r w:rsidRPr="003524B3">
        <w:rPr>
          <w:rFonts w:asciiTheme="minorBidi" w:hAnsiTheme="minorBidi" w:cstheme="minorBidi"/>
          <w:b/>
          <w:bCs/>
          <w:sz w:val="24"/>
          <w:szCs w:val="24"/>
          <w:lang w:bidi="ar-EG"/>
        </w:rPr>
        <w:t>Business Service Network Bureau (BSNB)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4428"/>
        <w:gridCol w:w="5220"/>
      </w:tblGrid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Partner name:</w:t>
            </w:r>
          </w:p>
        </w:tc>
        <w:tc>
          <w:tcPr>
            <w:tcW w:w="5220" w:type="dxa"/>
          </w:tcPr>
          <w:p w:rsidR="00AD3991" w:rsidRPr="00AD3991" w:rsidRDefault="00D71722" w:rsidP="006A6EC8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Prof. Dr. Mohammed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bdelrahim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Al-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Mahasneh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/ </w:t>
            </w:r>
            <w:r w:rsidR="006A6EC8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Vice President for Administrative and Financial Affairs at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afila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Technical University</w:t>
            </w:r>
            <w:r w:rsidR="006A6EC8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BSNB established at (day/month/year) (official copy to be attached+ photo + logo)</w:t>
            </w:r>
          </w:p>
        </w:tc>
        <w:tc>
          <w:tcPr>
            <w:tcW w:w="5220" w:type="dxa"/>
          </w:tcPr>
          <w:p w:rsidR="00AD3991" w:rsidRPr="00AD3991" w:rsidRDefault="00D71722" w:rsidP="00135035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15/02/2006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Number of staffs working in BSNB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3 </w:t>
            </w:r>
            <w:r w:rsidR="006A6EC8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employers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Name of responsible person on (BSNB)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Mr.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tef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Ibraheem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Al-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Sqour</w:t>
            </w:r>
            <w:proofErr w:type="spellEnd"/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E mail of the responsible person and telephone number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tef-sgoor-60@yahoo.com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Job description of the responsible person on (BSNB)</w:t>
            </w:r>
          </w:p>
        </w:tc>
        <w:tc>
          <w:tcPr>
            <w:tcW w:w="5220" w:type="dxa"/>
          </w:tcPr>
          <w:p w:rsidR="00AD3991" w:rsidRPr="00D10DC3" w:rsidRDefault="00D71722" w:rsidP="00AD3991">
            <w:pPr>
              <w:rPr>
                <w:b/>
                <w:bCs/>
                <w:sz w:val="24"/>
                <w:szCs w:val="24"/>
              </w:rPr>
            </w:pPr>
            <w:r w:rsidRPr="00D10DC3">
              <w:rPr>
                <w:b/>
                <w:bCs/>
                <w:sz w:val="24"/>
                <w:szCs w:val="24"/>
              </w:rPr>
              <w:t>Director of Career Rehabilitation Department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Is there special Rooms for BSNB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Yes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Website of the BSNB or to the project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-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Is BSNB equipped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Yes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What kind of equipment</w:t>
            </w:r>
          </w:p>
        </w:tc>
        <w:tc>
          <w:tcPr>
            <w:tcW w:w="5220" w:type="dxa"/>
          </w:tcPr>
          <w:p w:rsidR="00AD3991" w:rsidRPr="00AD3991" w:rsidRDefault="00D7172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71722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ables and chai</w:t>
            </w:r>
            <w:r w:rsid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rs, Computers, Data-show, Desks, White board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Where is the BSNB located at your university</w:t>
            </w:r>
          </w:p>
        </w:tc>
        <w:tc>
          <w:tcPr>
            <w:tcW w:w="5220" w:type="dxa"/>
          </w:tcPr>
          <w:p w:rsidR="00AD3991" w:rsidRPr="00AD3991" w:rsidRDefault="00D10DC3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Presidency building/ First floor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General description of BSNB</w:t>
            </w:r>
            <w:r w:rsid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(</w:t>
            </w: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o be attached</w:t>
            </w:r>
            <w:r w:rsid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)</w:t>
            </w:r>
          </w:p>
        </w:tc>
        <w:tc>
          <w:tcPr>
            <w:tcW w:w="5220" w:type="dxa"/>
          </w:tcPr>
          <w:p w:rsidR="00AD3991" w:rsidRDefault="00D10DC3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ttached</w:t>
            </w:r>
          </w:p>
          <w:p w:rsidR="00AD3991" w:rsidRPr="00AD3991" w:rsidRDefault="00AD3991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otal Number of Students</w:t>
            </w:r>
          </w:p>
        </w:tc>
        <w:tc>
          <w:tcPr>
            <w:tcW w:w="5220" w:type="dxa"/>
          </w:tcPr>
          <w:p w:rsidR="00AD3991" w:rsidRPr="00AD3991" w:rsidRDefault="0025000D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5003</w:t>
            </w:r>
            <w:r w:rsidR="006A6EC8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Students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Number of total graduates per year</w:t>
            </w:r>
          </w:p>
        </w:tc>
        <w:tc>
          <w:tcPr>
            <w:tcW w:w="5220" w:type="dxa"/>
          </w:tcPr>
          <w:p w:rsidR="00B81101" w:rsidRDefault="00B81101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Average of the last 5 years: </w:t>
            </w:r>
          </w:p>
          <w:p w:rsidR="00AD3991" w:rsidRPr="00AD3991" w:rsidRDefault="0025000D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1320</w:t>
            </w:r>
            <w:r w:rsidR="00B81101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Graduate</w:t>
            </w:r>
            <w:r w:rsidR="006A6EC8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s.</w:t>
            </w:r>
          </w:p>
        </w:tc>
      </w:tr>
      <w:tr w:rsidR="00AD3991" w:rsidRPr="00AD3991" w:rsidTr="0025000D">
        <w:trPr>
          <w:trHeight w:val="2095"/>
        </w:trPr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Number for each faculty</w:t>
            </w:r>
          </w:p>
        </w:tc>
        <w:tc>
          <w:tcPr>
            <w:tcW w:w="5220" w:type="dxa"/>
            <w:shd w:val="clear" w:color="auto" w:fill="auto"/>
          </w:tcPr>
          <w:p w:rsidR="00242830" w:rsidRPr="00242830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Engineering: 1571 Student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</w:t>
            </w: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  <w:p w:rsidR="00242830" w:rsidRPr="00242830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Science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1032 </w:t>
            </w: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tudent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.</w:t>
            </w:r>
          </w:p>
          <w:p w:rsidR="00242830" w:rsidRPr="0025000D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Literature: 481 Students.</w:t>
            </w:r>
          </w:p>
          <w:p w:rsidR="00242830" w:rsidRPr="00242830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Business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616 </w:t>
            </w: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tudent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.</w:t>
            </w:r>
          </w:p>
          <w:p w:rsidR="00242830" w:rsidRPr="00242830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Educational Sciences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331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 </w:t>
            </w: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tudent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 </w:t>
            </w:r>
            <w:r w:rsidR="0025000D"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u w:val="single"/>
                <w:lang w:bidi="ar-EG"/>
              </w:rPr>
              <w:t>(Including General Diploma Students)</w:t>
            </w:r>
            <w:r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u w:val="single"/>
                <w:lang w:bidi="ar-EG"/>
              </w:rPr>
              <w:t>.</w:t>
            </w:r>
          </w:p>
          <w:p w:rsidR="00242830" w:rsidRPr="00242830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Technical Intermediate College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656 </w:t>
            </w: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tudent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.</w:t>
            </w:r>
          </w:p>
          <w:p w:rsidR="00AD3991" w:rsidRPr="00242830" w:rsidRDefault="00242830" w:rsidP="00B411C6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Deanship of Scientific Research and Higher Studies (Master Students)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316 </w:t>
            </w: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tudent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s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lastRenderedPageBreak/>
              <w:t>Number of graduates per year/faculty</w:t>
            </w:r>
          </w:p>
        </w:tc>
        <w:tc>
          <w:tcPr>
            <w:tcW w:w="5220" w:type="dxa"/>
          </w:tcPr>
          <w:p w:rsidR="0025000D" w:rsidRPr="0025000D" w:rsidRDefault="0025000D" w:rsidP="0025000D">
            <w:pPr>
              <w:rPr>
                <w:rFonts w:asciiTheme="minorBidi" w:hAnsiTheme="minorBidi" w:cstheme="minorBidi"/>
                <w:b/>
                <w:bCs/>
                <w:sz w:val="20"/>
                <w:szCs w:val="20"/>
                <w:u w:val="single"/>
                <w:lang w:bidi="ar-EG"/>
              </w:rPr>
            </w:pPr>
            <w:r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u w:val="single"/>
                <w:lang w:bidi="ar-EG"/>
              </w:rPr>
              <w:t>Average for the last 5 years:</w:t>
            </w:r>
          </w:p>
          <w:p w:rsidR="00242830" w:rsidRPr="0025000D" w:rsidRDefault="00242830" w:rsidP="00B411C6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Faculty of Engineering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485 Graduates</w:t>
            </w:r>
            <w:r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  <w:p w:rsidR="0025000D" w:rsidRPr="0025000D" w:rsidRDefault="00242830" w:rsidP="00B411C6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Science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190 Graduates</w:t>
            </w:r>
            <w:r w:rsidR="0025000D"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  <w:p w:rsidR="0025000D" w:rsidRPr="0025000D" w:rsidRDefault="00242830" w:rsidP="00B411C6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Literature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100 Graduates</w:t>
            </w:r>
            <w:r w:rsidR="0025000D"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  <w:p w:rsidR="0025000D" w:rsidRPr="0025000D" w:rsidRDefault="00242830" w:rsidP="00B411C6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Business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220 Graduates</w:t>
            </w:r>
            <w:r w:rsidR="0025000D"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  <w:p w:rsidR="0025000D" w:rsidRPr="0025000D" w:rsidRDefault="00242830" w:rsidP="00B411C6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Faculty of Educational Sciences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160 Graduates</w:t>
            </w:r>
            <w:r w:rsidR="0025000D"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  <w:p w:rsidR="00AD3991" w:rsidRPr="0025000D" w:rsidRDefault="00242830" w:rsidP="00B411C6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</w:pPr>
            <w:r w:rsidRPr="00242830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Technical Intermediate College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 xml:space="preserve">: </w:t>
            </w:r>
            <w:r w:rsid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165 Graduates</w:t>
            </w:r>
            <w:r w:rsidR="0025000D" w:rsidRPr="0025000D">
              <w:rPr>
                <w:rFonts w:asciiTheme="minorBidi" w:hAnsiTheme="minorBidi" w:cstheme="minorBidi"/>
                <w:b/>
                <w:bCs/>
                <w:sz w:val="20"/>
                <w:szCs w:val="20"/>
                <w:lang w:bidi="ar-EG"/>
              </w:rPr>
              <w:t>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General description of the activity of BSNB</w:t>
            </w:r>
          </w:p>
        </w:tc>
        <w:tc>
          <w:tcPr>
            <w:tcW w:w="5220" w:type="dxa"/>
          </w:tcPr>
          <w:p w:rsidR="0025000D" w:rsidRDefault="0025000D" w:rsidP="0025000D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ttached</w:t>
            </w:r>
          </w:p>
          <w:p w:rsidR="00AD3991" w:rsidRPr="00AD3991" w:rsidRDefault="00AD3991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Do you have a data base for graduated student?</w:t>
            </w:r>
          </w:p>
        </w:tc>
        <w:tc>
          <w:tcPr>
            <w:tcW w:w="5220" w:type="dxa"/>
          </w:tcPr>
          <w:p w:rsidR="00AD3991" w:rsidRPr="00AD3991" w:rsidRDefault="0025000D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Yes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Do you have a data base for industry? </w:t>
            </w:r>
          </w:p>
        </w:tc>
        <w:tc>
          <w:tcPr>
            <w:tcW w:w="5220" w:type="dxa"/>
          </w:tcPr>
          <w:p w:rsidR="00AD3991" w:rsidRPr="00AD3991" w:rsidRDefault="0025000D" w:rsidP="0025000D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No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Do you have any mechanism to follow up graduated student?</w:t>
            </w:r>
          </w:p>
        </w:tc>
        <w:tc>
          <w:tcPr>
            <w:tcW w:w="5220" w:type="dxa"/>
          </w:tcPr>
          <w:p w:rsidR="00AD3991" w:rsidRDefault="00CE58CC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Yes, through the following:</w:t>
            </w:r>
          </w:p>
          <w:p w:rsidR="00663DD7" w:rsidRPr="00663DD7" w:rsidRDefault="00663DD7" w:rsidP="00B411C6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663DD7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Social media (Facebook).</w:t>
            </w:r>
          </w:p>
          <w:p w:rsidR="00663DD7" w:rsidRPr="00663DD7" w:rsidRDefault="00663DD7" w:rsidP="00B411C6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Emails.</w:t>
            </w:r>
          </w:p>
          <w:p w:rsidR="00CE58CC" w:rsidRPr="00CE58CC" w:rsidRDefault="00663DD7" w:rsidP="00B411C6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elephone calls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Do you have any training for student?</w:t>
            </w:r>
          </w:p>
        </w:tc>
        <w:tc>
          <w:tcPr>
            <w:tcW w:w="5220" w:type="dxa"/>
          </w:tcPr>
          <w:p w:rsidR="00AD3991" w:rsidRPr="00AD3991" w:rsidRDefault="00663DD7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Yes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Do you have training materials?</w:t>
            </w:r>
          </w:p>
        </w:tc>
        <w:tc>
          <w:tcPr>
            <w:tcW w:w="5220" w:type="dxa"/>
          </w:tcPr>
          <w:p w:rsidR="00E74B62" w:rsidRPr="00AD3991" w:rsidRDefault="00663DD7" w:rsidP="00E74B62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Yes, </w:t>
            </w:r>
            <w:r w:rsidR="00E74B62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</w:t>
            </w:r>
            <w:r w:rsidRPr="00663DD7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raining materials of our training organizations partners</w:t>
            </w:r>
            <w:r w:rsidR="00E74B62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, e.g.: </w:t>
            </w:r>
            <w:proofErr w:type="spellStart"/>
            <w:r w:rsidR="00E74B62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Injaz</w:t>
            </w:r>
            <w:proofErr w:type="spellEnd"/>
            <w:r w:rsidR="00E74B62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, AJYC…etc.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List the name of training courses</w:t>
            </w:r>
          </w:p>
        </w:tc>
        <w:tc>
          <w:tcPr>
            <w:tcW w:w="5220" w:type="dxa"/>
          </w:tcPr>
          <w:p w:rsidR="00AD3991" w:rsidRPr="00AD3991" w:rsidRDefault="00E74B62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ttached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Do you have any training for fresh graduated student?</w:t>
            </w:r>
          </w:p>
        </w:tc>
        <w:tc>
          <w:tcPr>
            <w:tcW w:w="5220" w:type="dxa"/>
          </w:tcPr>
          <w:p w:rsidR="00AD3991" w:rsidRPr="00AD3991" w:rsidRDefault="00B919A9" w:rsidP="00B919A9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ttached</w:t>
            </w:r>
          </w:p>
        </w:tc>
      </w:tr>
      <w:tr w:rsidR="00AD3991" w:rsidRPr="00AD3991" w:rsidTr="00242830">
        <w:tc>
          <w:tcPr>
            <w:tcW w:w="4428" w:type="dxa"/>
          </w:tcPr>
          <w:p w:rsidR="00AD3991" w:rsidRPr="00D10DC3" w:rsidRDefault="00AD3991" w:rsidP="00B411C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D10DC3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Anything to be add</w:t>
            </w:r>
          </w:p>
        </w:tc>
        <w:tc>
          <w:tcPr>
            <w:tcW w:w="5220" w:type="dxa"/>
          </w:tcPr>
          <w:p w:rsidR="00AD3991" w:rsidRPr="00AD3991" w:rsidRDefault="00B919A9" w:rsidP="00AD3991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B919A9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We have genuine intentions to hold a job fair and establish a forum for graduates of </w:t>
            </w:r>
            <w:proofErr w:type="spellStart"/>
            <w:r w:rsidRPr="00B919A9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>Tafila</w:t>
            </w:r>
            <w:proofErr w:type="spellEnd"/>
            <w:r w:rsidRPr="00B919A9"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  <w:t xml:space="preserve"> Technical University.</w:t>
            </w:r>
          </w:p>
        </w:tc>
      </w:tr>
    </w:tbl>
    <w:p w:rsidR="00AD3991" w:rsidRDefault="00AD3991" w:rsidP="003524B3">
      <w:pPr>
        <w:rPr>
          <w:rFonts w:asciiTheme="minorBidi" w:hAnsiTheme="minorBidi" w:cstheme="minorBidi"/>
          <w:b/>
          <w:bCs/>
          <w:sz w:val="24"/>
          <w:szCs w:val="24"/>
          <w:lang w:bidi="ar-EG"/>
        </w:rPr>
      </w:pPr>
    </w:p>
    <w:p w:rsidR="003524B3" w:rsidRDefault="003524B3" w:rsidP="003524B3">
      <w:pPr>
        <w:rPr>
          <w:rFonts w:asciiTheme="minorBidi" w:hAnsiTheme="minorBidi" w:cstheme="minorBidi"/>
          <w:b/>
          <w:bCs/>
          <w:sz w:val="24"/>
          <w:szCs w:val="24"/>
          <w:lang w:bidi="ar-EG"/>
        </w:rPr>
      </w:pPr>
    </w:p>
    <w:sectPr w:rsidR="003524B3" w:rsidSect="00560A94">
      <w:headerReference w:type="default" r:id="rId8"/>
      <w:footerReference w:type="default" r:id="rId9"/>
      <w:pgSz w:w="11907" w:h="16839" w:code="9"/>
      <w:pgMar w:top="1702" w:right="1800" w:bottom="1440" w:left="1560" w:header="72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4C3C" w:rsidRDefault="00BA4C3C" w:rsidP="000B3C2A">
      <w:pPr>
        <w:spacing w:after="0" w:line="240" w:lineRule="auto"/>
      </w:pPr>
      <w:r>
        <w:separator/>
      </w:r>
    </w:p>
  </w:endnote>
  <w:endnote w:type="continuationSeparator" w:id="0">
    <w:p w:rsidR="00BA4C3C" w:rsidRDefault="00BA4C3C" w:rsidP="000B3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C31" w:rsidRDefault="00B26C31" w:rsidP="004372AF">
    <w:pPr>
      <w:tabs>
        <w:tab w:val="center" w:pos="4680"/>
        <w:tab w:val="right" w:pos="9360"/>
      </w:tabs>
      <w:ind w:left="-360" w:right="180"/>
      <w:rPr>
        <w:rFonts w:ascii="Georgia" w:eastAsia="Georgia" w:hAnsi="Georgia" w:cs="Georgia"/>
        <w:sz w:val="16"/>
        <w:szCs w:val="16"/>
      </w:rPr>
    </w:pPr>
    <w:r>
      <w:rPr>
        <w:rFonts w:ascii="Georgia" w:eastAsia="Georgia" w:hAnsi="Georgia" w:cs="Georgia"/>
        <w:sz w:val="16"/>
        <w:szCs w:val="16"/>
      </w:rPr>
      <w:t xml:space="preserve">ERASMUS+ </w:t>
    </w:r>
    <w:proofErr w:type="spellStart"/>
    <w:r>
      <w:rPr>
        <w:rFonts w:ascii="Georgia" w:eastAsia="Georgia" w:hAnsi="Georgia" w:cs="Georgia"/>
        <w:sz w:val="16"/>
        <w:szCs w:val="16"/>
      </w:rPr>
      <w:t>Programme</w:t>
    </w:r>
    <w:proofErr w:type="spellEnd"/>
    <w:r>
      <w:rPr>
        <w:rFonts w:ascii="Georgia" w:eastAsia="Georgia" w:hAnsi="Georgia" w:cs="Georgia"/>
        <w:sz w:val="16"/>
        <w:szCs w:val="16"/>
      </w:rPr>
      <w:t xml:space="preserve"> – </w:t>
    </w:r>
    <w:r>
      <w:rPr>
        <w:rFonts w:ascii="Bell MT" w:eastAsia="Bell MT" w:hAnsi="Bell MT" w:cs="Bell MT"/>
      </w:rPr>
      <w:t xml:space="preserve">Job-Jo </w:t>
    </w:r>
    <w:r>
      <w:rPr>
        <w:rFonts w:ascii="Bell MT" w:eastAsia="Bell MT" w:hAnsi="Bell MT" w:cs="Bell MT"/>
        <w:sz w:val="18"/>
        <w:szCs w:val="18"/>
      </w:rPr>
      <w:t>598428-EPP-1-2018-JO-EPPKA2-CBHE-JP</w:t>
    </w:r>
  </w:p>
  <w:p w:rsidR="00B26C31" w:rsidRDefault="00B26C31" w:rsidP="004372AF">
    <w:pPr>
      <w:tabs>
        <w:tab w:val="center" w:pos="4680"/>
        <w:tab w:val="right" w:pos="9360"/>
      </w:tabs>
      <w:ind w:left="-360" w:right="180"/>
      <w:rPr>
        <w:rFonts w:ascii="Georgia" w:eastAsia="Georgia" w:hAnsi="Georgia" w:cs="Georgia"/>
        <w:sz w:val="16"/>
        <w:szCs w:val="16"/>
      </w:rPr>
    </w:pPr>
    <w:r>
      <w:rPr>
        <w:rFonts w:ascii="Georgia" w:eastAsia="Georgia" w:hAnsi="Georgia" w:cs="Georgia"/>
        <w:b/>
        <w:color w:val="FF0000"/>
        <w:sz w:val="16"/>
        <w:szCs w:val="16"/>
      </w:rPr>
      <w:t>DISCLAIMER:</w:t>
    </w:r>
    <w:r>
      <w:rPr>
        <w:rFonts w:ascii="Georgia" w:eastAsia="Georgia" w:hAnsi="Georgia" w:cs="Georgia"/>
        <w:i/>
        <w:color w:val="404040"/>
        <w:sz w:val="16"/>
        <w:szCs w:val="16"/>
      </w:rPr>
      <w:t xml:space="preserve"> This project has been funded with support from the European Commission. This publication [communication] reflects the views only of the author, and the Commission cannot be held responsible for any use which may be made of the information contained therein.</w:t>
    </w:r>
  </w:p>
  <w:p w:rsidR="00B26C31" w:rsidRDefault="00B26C31">
    <w:pPr>
      <w:pStyle w:val="Footer"/>
    </w:pPr>
  </w:p>
  <w:p w:rsidR="00B26C31" w:rsidRDefault="00B26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4C3C" w:rsidRDefault="00BA4C3C" w:rsidP="000B3C2A">
      <w:pPr>
        <w:spacing w:after="0" w:line="240" w:lineRule="auto"/>
      </w:pPr>
      <w:r>
        <w:separator/>
      </w:r>
    </w:p>
  </w:footnote>
  <w:footnote w:type="continuationSeparator" w:id="0">
    <w:p w:rsidR="00BA4C3C" w:rsidRDefault="00BA4C3C" w:rsidP="000B3C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C31" w:rsidRDefault="00B26C3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F2CDE2D" wp14:editId="57545DA8">
          <wp:simplePos x="0" y="0"/>
          <wp:positionH relativeFrom="margin">
            <wp:align>center</wp:align>
          </wp:positionH>
          <wp:positionV relativeFrom="paragraph">
            <wp:posOffset>-172528</wp:posOffset>
          </wp:positionV>
          <wp:extent cx="6693942" cy="2651618"/>
          <wp:effectExtent l="19050" t="0" r="0" b="0"/>
          <wp:wrapNone/>
          <wp:docPr id="2" name="Picture 1" descr="C:\Users\Civil Head\Desktop\JOb web site\jobjo 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ivil Head\Desktop\JOb web site\jobjo header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0" cy="265623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B26C31" w:rsidRDefault="00B26C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43BF4"/>
    <w:multiLevelType w:val="hybridMultilevel"/>
    <w:tmpl w:val="0BF03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C3AA9"/>
    <w:multiLevelType w:val="hybridMultilevel"/>
    <w:tmpl w:val="643CC2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D5067B8"/>
    <w:multiLevelType w:val="hybridMultilevel"/>
    <w:tmpl w:val="7AC69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92118E"/>
    <w:multiLevelType w:val="hybridMultilevel"/>
    <w:tmpl w:val="0BF03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MAcSluZmRmZG5ko6SsGpxcWZ+XkgBSa1AIW0OaIsAAAA"/>
  </w:docVars>
  <w:rsids>
    <w:rsidRoot w:val="00960FE1"/>
    <w:rsid w:val="000112DB"/>
    <w:rsid w:val="00030EF2"/>
    <w:rsid w:val="00052C73"/>
    <w:rsid w:val="00053D0B"/>
    <w:rsid w:val="00087A10"/>
    <w:rsid w:val="000967BA"/>
    <w:rsid w:val="000A23B1"/>
    <w:rsid w:val="000B3C2A"/>
    <w:rsid w:val="000D40DD"/>
    <w:rsid w:val="000F657F"/>
    <w:rsid w:val="00114982"/>
    <w:rsid w:val="00190C46"/>
    <w:rsid w:val="001959D5"/>
    <w:rsid w:val="00197570"/>
    <w:rsid w:val="001C0C59"/>
    <w:rsid w:val="001D6977"/>
    <w:rsid w:val="001E2FA3"/>
    <w:rsid w:val="001E3CC8"/>
    <w:rsid w:val="002000FC"/>
    <w:rsid w:val="002306D2"/>
    <w:rsid w:val="00242830"/>
    <w:rsid w:val="002479F4"/>
    <w:rsid w:val="0025000D"/>
    <w:rsid w:val="002870E8"/>
    <w:rsid w:val="00291D07"/>
    <w:rsid w:val="002E5F4E"/>
    <w:rsid w:val="00313DEB"/>
    <w:rsid w:val="003524B3"/>
    <w:rsid w:val="00366073"/>
    <w:rsid w:val="00374400"/>
    <w:rsid w:val="003C71B4"/>
    <w:rsid w:val="003D617D"/>
    <w:rsid w:val="004070E3"/>
    <w:rsid w:val="00422444"/>
    <w:rsid w:val="00425498"/>
    <w:rsid w:val="004304A1"/>
    <w:rsid w:val="004372AF"/>
    <w:rsid w:val="00475B45"/>
    <w:rsid w:val="004955AF"/>
    <w:rsid w:val="004E69D7"/>
    <w:rsid w:val="004F4E2C"/>
    <w:rsid w:val="00501F2F"/>
    <w:rsid w:val="00511AAD"/>
    <w:rsid w:val="005352CA"/>
    <w:rsid w:val="00553DF2"/>
    <w:rsid w:val="00560A94"/>
    <w:rsid w:val="00587D93"/>
    <w:rsid w:val="005C1E3A"/>
    <w:rsid w:val="005D3737"/>
    <w:rsid w:val="006249F4"/>
    <w:rsid w:val="0065697F"/>
    <w:rsid w:val="00663DD7"/>
    <w:rsid w:val="006A2183"/>
    <w:rsid w:val="006A6EC8"/>
    <w:rsid w:val="006E2F36"/>
    <w:rsid w:val="00725075"/>
    <w:rsid w:val="00766A8C"/>
    <w:rsid w:val="00772A9B"/>
    <w:rsid w:val="00794B68"/>
    <w:rsid w:val="007A1BC0"/>
    <w:rsid w:val="007C0C19"/>
    <w:rsid w:val="007E11E7"/>
    <w:rsid w:val="00837AEA"/>
    <w:rsid w:val="008613C8"/>
    <w:rsid w:val="00866C1F"/>
    <w:rsid w:val="008A24B3"/>
    <w:rsid w:val="008B0963"/>
    <w:rsid w:val="008F0474"/>
    <w:rsid w:val="00914546"/>
    <w:rsid w:val="00931DBB"/>
    <w:rsid w:val="0094212B"/>
    <w:rsid w:val="00943E02"/>
    <w:rsid w:val="0096076C"/>
    <w:rsid w:val="00960FE1"/>
    <w:rsid w:val="009633F5"/>
    <w:rsid w:val="00973719"/>
    <w:rsid w:val="009765F7"/>
    <w:rsid w:val="00A0284D"/>
    <w:rsid w:val="00A14F1F"/>
    <w:rsid w:val="00A658E1"/>
    <w:rsid w:val="00AD3991"/>
    <w:rsid w:val="00AF022D"/>
    <w:rsid w:val="00AF02C6"/>
    <w:rsid w:val="00AF3E46"/>
    <w:rsid w:val="00B26C31"/>
    <w:rsid w:val="00B36CDA"/>
    <w:rsid w:val="00B411C6"/>
    <w:rsid w:val="00B81101"/>
    <w:rsid w:val="00B90D54"/>
    <w:rsid w:val="00B919A9"/>
    <w:rsid w:val="00BA4C3C"/>
    <w:rsid w:val="00BA63DB"/>
    <w:rsid w:val="00BD4B14"/>
    <w:rsid w:val="00BE1350"/>
    <w:rsid w:val="00BE4B90"/>
    <w:rsid w:val="00BF1335"/>
    <w:rsid w:val="00C02DF5"/>
    <w:rsid w:val="00C05DEC"/>
    <w:rsid w:val="00C21CB4"/>
    <w:rsid w:val="00C24A1F"/>
    <w:rsid w:val="00C74CA9"/>
    <w:rsid w:val="00CA043C"/>
    <w:rsid w:val="00CB42DC"/>
    <w:rsid w:val="00CE54CB"/>
    <w:rsid w:val="00CE58CC"/>
    <w:rsid w:val="00CF1612"/>
    <w:rsid w:val="00D06897"/>
    <w:rsid w:val="00D10DC3"/>
    <w:rsid w:val="00D31710"/>
    <w:rsid w:val="00D71722"/>
    <w:rsid w:val="00D831F8"/>
    <w:rsid w:val="00D8734F"/>
    <w:rsid w:val="00E00220"/>
    <w:rsid w:val="00E35C58"/>
    <w:rsid w:val="00E512E7"/>
    <w:rsid w:val="00E56A48"/>
    <w:rsid w:val="00E56EE2"/>
    <w:rsid w:val="00E61F8D"/>
    <w:rsid w:val="00E74B62"/>
    <w:rsid w:val="00EA5652"/>
    <w:rsid w:val="00EB4CEF"/>
    <w:rsid w:val="00F14DB5"/>
    <w:rsid w:val="00F20C75"/>
    <w:rsid w:val="00F500EF"/>
    <w:rsid w:val="00F77F05"/>
    <w:rsid w:val="00FA6E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1392E2-2C69-4741-850F-BAE94B9B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FE1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FE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F3E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E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E46"/>
    <w:rPr>
      <w:rFonts w:ascii="Calibri" w:eastAsia="Calibri" w:hAnsi="Calibri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E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E46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C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C1F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0B3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C2A"/>
    <w:rPr>
      <w:rFonts w:ascii="Calibri" w:eastAsia="Calibri" w:hAnsi="Calibri" w:cs="Arial"/>
    </w:rPr>
  </w:style>
  <w:style w:type="table" w:styleId="TableGrid">
    <w:name w:val="Table Grid"/>
    <w:basedOn w:val="TableNormal"/>
    <w:uiPriority w:val="39"/>
    <w:rsid w:val="00560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3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4B8D19-90E4-4D27-9F74-74EB88980E05}"/>
</file>

<file path=customXml/itemProps2.xml><?xml version="1.0" encoding="utf-8"?>
<ds:datastoreItem xmlns:ds="http://schemas.openxmlformats.org/officeDocument/2006/customXml" ds:itemID="{909D252A-4650-4B9D-AAAF-6A0588F10358}"/>
</file>

<file path=customXml/itemProps3.xml><?xml version="1.0" encoding="utf-8"?>
<ds:datastoreItem xmlns:ds="http://schemas.openxmlformats.org/officeDocument/2006/customXml" ds:itemID="{888AB5E7-2FCA-4AC7-BD6E-77701A7724A8}"/>
</file>

<file path=customXml/itemProps4.xml><?xml version="1.0" encoding="utf-8"?>
<ds:datastoreItem xmlns:ds="http://schemas.openxmlformats.org/officeDocument/2006/customXml" ds:itemID="{0A143748-E193-4597-8A69-E4F805EBF3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DELLNBX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</dc:creator>
  <cp:lastModifiedBy>Home</cp:lastModifiedBy>
  <cp:revision>2</cp:revision>
  <cp:lastPrinted>2019-04-15T21:18:00Z</cp:lastPrinted>
  <dcterms:created xsi:type="dcterms:W3CDTF">2019-07-13T19:19:00Z</dcterms:created>
  <dcterms:modified xsi:type="dcterms:W3CDTF">2019-07-13T19:19:00Z</dcterms:modified>
</cp:coreProperties>
</file>